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62A5" w:rsidRDefault="000062A5"/>
    <w:p w:rsidR="005A4C04" w:rsidRDefault="005A4C04">
      <w:pPr>
        <w:rPr>
          <w:b/>
          <w:u w:val="single"/>
        </w:rPr>
      </w:pPr>
      <w:r>
        <w:rPr>
          <w:b/>
          <w:u w:val="single"/>
        </w:rPr>
        <w:t>HOW TO COMPILE AND RUN</w:t>
      </w:r>
    </w:p>
    <w:p w:rsidR="005A4C04" w:rsidRDefault="005A4C04" w:rsidP="005A4C04">
      <w:r>
        <w:t>This is Eclipse IDE project, so to run this application you can run Eclipse -&gt; File -&gt; Import -&gt; General -&gt; Existing</w:t>
      </w:r>
    </w:p>
    <w:p w:rsidR="005A4C04" w:rsidRPr="005A4C04" w:rsidRDefault="005A4C04" w:rsidP="005A4C04">
      <w:r>
        <w:t>Projects into Workspace -&gt; Next -&gt; Browse... project folder -&gt; Ok -&gt; Finish.</w:t>
      </w:r>
    </w:p>
    <w:sectPr w:rsidR="005A4C04" w:rsidRPr="005A4C0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3D9D" w:rsidRDefault="00ED3D9D" w:rsidP="005A4C04">
      <w:pPr>
        <w:spacing w:after="0" w:line="240" w:lineRule="auto"/>
      </w:pPr>
      <w:r>
        <w:separator/>
      </w:r>
    </w:p>
  </w:endnote>
  <w:endnote w:type="continuationSeparator" w:id="0">
    <w:p w:rsidR="00ED3D9D" w:rsidRDefault="00ED3D9D" w:rsidP="005A4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0516" w:rsidRDefault="007405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0516" w:rsidRDefault="007405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0516" w:rsidRDefault="007405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3D9D" w:rsidRDefault="00ED3D9D" w:rsidP="005A4C04">
      <w:pPr>
        <w:spacing w:after="0" w:line="240" w:lineRule="auto"/>
      </w:pPr>
      <w:r>
        <w:separator/>
      </w:r>
    </w:p>
  </w:footnote>
  <w:footnote w:type="continuationSeparator" w:id="0">
    <w:p w:rsidR="00ED3D9D" w:rsidRDefault="00ED3D9D" w:rsidP="005A4C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0516" w:rsidRDefault="007405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C04" w:rsidRDefault="005A4C04" w:rsidP="005A4C04">
    <w:pPr>
      <w:pStyle w:val="Header"/>
    </w:pPr>
    <w:r>
      <w:t>Assignment #: 02</w:t>
    </w:r>
  </w:p>
  <w:p w:rsidR="005A4C04" w:rsidRDefault="005A4C04" w:rsidP="005A4C04">
    <w:pPr>
      <w:pStyle w:val="Header"/>
    </w:pPr>
    <w:r>
      <w:t>Course: EECS2011 E</w:t>
    </w:r>
  </w:p>
  <w:p w:rsidR="005A4C04" w:rsidRDefault="005A4C04" w:rsidP="005A4C04">
    <w:pPr>
      <w:pStyle w:val="Header"/>
    </w:pPr>
    <w:r>
      <w:t>Professor: Jia Xu</w:t>
    </w:r>
  </w:p>
  <w:p w:rsidR="005A4C04" w:rsidRPr="00962A74" w:rsidRDefault="005A4C04" w:rsidP="005A4C04">
    <w:pPr>
      <w:pStyle w:val="Header"/>
    </w:pPr>
    <w:r>
      <w:t xml:space="preserve">Name </w:t>
    </w:r>
    <w:bookmarkStart w:id="0" w:name="_GoBack"/>
    <w:bookmarkEnd w:id="0"/>
    <w:r>
      <w:t xml:space="preserve">: Akalpit Sharma </w:t>
    </w:r>
  </w:p>
  <w:p w:rsidR="005A4C04" w:rsidRPr="005A4C04" w:rsidRDefault="005A4C04" w:rsidP="005A4C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0516" w:rsidRDefault="0074051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jYxNzcwt7QwNzFU0lEKTi0uzszPAykwrAUAXAXXDiwAAAA="/>
  </w:docVars>
  <w:rsids>
    <w:rsidRoot w:val="00C63D5D"/>
    <w:rsid w:val="000062A5"/>
    <w:rsid w:val="0032579E"/>
    <w:rsid w:val="005A4C04"/>
    <w:rsid w:val="00740516"/>
    <w:rsid w:val="009F12FE"/>
    <w:rsid w:val="00C63D5D"/>
    <w:rsid w:val="00ED3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0F8A558-1A21-4F64-9FFC-4BE600416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C04"/>
  </w:style>
  <w:style w:type="paragraph" w:styleId="Footer">
    <w:name w:val="footer"/>
    <w:basedOn w:val="Normal"/>
    <w:link w:val="FooterChar"/>
    <w:uiPriority w:val="99"/>
    <w:unhideWhenUsed/>
    <w:rsid w:val="005A4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i ninja</dc:creator>
  <cp:keywords/>
  <dc:description/>
  <cp:lastModifiedBy>ski ninja</cp:lastModifiedBy>
  <cp:revision>4</cp:revision>
  <dcterms:created xsi:type="dcterms:W3CDTF">2017-11-06T22:07:00Z</dcterms:created>
  <dcterms:modified xsi:type="dcterms:W3CDTF">2018-10-31T01:38:00Z</dcterms:modified>
</cp:coreProperties>
</file>